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823D8" w14:textId="133AF33B" w:rsidR="00617F9C" w:rsidRDefault="00617F9C" w:rsidP="00617F9C">
      <w:pPr>
        <w:jc w:val="center"/>
      </w:pPr>
      <w:r w:rsidRPr="00CB3792">
        <w:rPr>
          <w:rFonts w:ascii="Arial" w:eastAsia="Times New Roman" w:hAnsi="Arial" w:cs="Arial"/>
          <w:b/>
          <w:bCs/>
          <w:color w:val="000000"/>
          <w:sz w:val="20"/>
          <w:szCs w:val="20"/>
          <w:lang w:eastAsia="tr-TR"/>
        </w:rPr>
        <w:t>TALEP EDİLEN DEVLET KATKISI TUTAR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1"/>
        <w:gridCol w:w="1343"/>
        <w:gridCol w:w="924"/>
        <w:gridCol w:w="1229"/>
        <w:gridCol w:w="1092"/>
        <w:gridCol w:w="994"/>
        <w:gridCol w:w="2270"/>
        <w:gridCol w:w="848"/>
        <w:gridCol w:w="991"/>
        <w:gridCol w:w="1864"/>
        <w:gridCol w:w="1788"/>
      </w:tblGrid>
      <w:tr w:rsidR="00617F9C" w:rsidRPr="007C65BA" w14:paraId="21393797" w14:textId="77777777" w:rsidTr="00617F9C">
        <w:trPr>
          <w:trHeight w:val="1374"/>
        </w:trPr>
        <w:tc>
          <w:tcPr>
            <w:tcW w:w="233" w:type="pct"/>
            <w:vMerge w:val="restart"/>
            <w:shd w:val="clear" w:color="auto" w:fill="auto"/>
            <w:vAlign w:val="center"/>
          </w:tcPr>
          <w:p w14:paraId="4CAFFE4A" w14:textId="0C118890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Sıra No</w:t>
            </w:r>
          </w:p>
        </w:tc>
        <w:tc>
          <w:tcPr>
            <w:tcW w:w="1994" w:type="pct"/>
            <w:gridSpan w:val="5"/>
            <w:shd w:val="clear" w:color="auto" w:fill="auto"/>
            <w:vAlign w:val="center"/>
          </w:tcPr>
          <w:p w14:paraId="0DD06ABD" w14:textId="4B091554" w:rsidR="00617F9C" w:rsidRPr="007C65BA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ÖĞRENCİ BİLGİLERİ</w:t>
            </w:r>
          </w:p>
        </w:tc>
        <w:tc>
          <w:tcPr>
            <w:tcW w:w="2134" w:type="pct"/>
            <w:gridSpan w:val="4"/>
            <w:shd w:val="clear" w:color="auto" w:fill="auto"/>
            <w:vAlign w:val="center"/>
          </w:tcPr>
          <w:p w14:paraId="1D4546C6" w14:textId="134D6EE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İŞLETME BİLGİLERİ</w:t>
            </w:r>
          </w:p>
        </w:tc>
        <w:tc>
          <w:tcPr>
            <w:tcW w:w="639" w:type="pct"/>
            <w:vMerge w:val="restart"/>
            <w:shd w:val="clear" w:color="auto" w:fill="auto"/>
            <w:vAlign w:val="center"/>
          </w:tcPr>
          <w:p w14:paraId="05B8E516" w14:textId="7144C8C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Talep Edilen Devlet Katkısı Tutarı</w:t>
            </w:r>
          </w:p>
        </w:tc>
      </w:tr>
      <w:tr w:rsidR="00617F9C" w:rsidRPr="007C65BA" w14:paraId="78903497" w14:textId="77777777" w:rsidTr="00617F9C">
        <w:trPr>
          <w:trHeight w:val="1374"/>
        </w:trPr>
        <w:tc>
          <w:tcPr>
            <w:tcW w:w="233" w:type="pct"/>
            <w:vMerge/>
            <w:shd w:val="clear" w:color="auto" w:fill="auto"/>
            <w:vAlign w:val="center"/>
            <w:hideMark/>
          </w:tcPr>
          <w:p w14:paraId="2979587E" w14:textId="6FEA56D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80" w:type="pct"/>
            <w:shd w:val="clear" w:color="auto" w:fill="auto"/>
            <w:vAlign w:val="center"/>
            <w:hideMark/>
          </w:tcPr>
          <w:p w14:paraId="2F44B03E" w14:textId="7B6623F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Adı Soyadı</w:t>
            </w:r>
          </w:p>
        </w:tc>
        <w:tc>
          <w:tcPr>
            <w:tcW w:w="330" w:type="pct"/>
            <w:shd w:val="clear" w:color="auto" w:fill="auto"/>
            <w:vAlign w:val="center"/>
            <w:hideMark/>
          </w:tcPr>
          <w:p w14:paraId="792A0586" w14:textId="15D0840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T.C</w:t>
            </w: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. No</w:t>
            </w: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40D44C8B" w14:textId="7777777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Okul No</w:t>
            </w:r>
          </w:p>
        </w:tc>
        <w:tc>
          <w:tcPr>
            <w:tcW w:w="390" w:type="pct"/>
            <w:shd w:val="clear" w:color="auto" w:fill="auto"/>
            <w:vAlign w:val="center"/>
            <w:hideMark/>
          </w:tcPr>
          <w:p w14:paraId="2FBEF6BF" w14:textId="7777777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Sigorta Başlangıç Tarihi</w:t>
            </w:r>
          </w:p>
        </w:tc>
        <w:tc>
          <w:tcPr>
            <w:tcW w:w="355" w:type="pct"/>
            <w:shd w:val="clear" w:color="auto" w:fill="auto"/>
            <w:vAlign w:val="center"/>
            <w:hideMark/>
          </w:tcPr>
          <w:p w14:paraId="4C0CCD43" w14:textId="7D59B27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İME</w:t>
            </w: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 xml:space="preserve"> Yaptığı Gün Sayısı</w:t>
            </w:r>
          </w:p>
        </w:tc>
        <w:tc>
          <w:tcPr>
            <w:tcW w:w="811" w:type="pct"/>
            <w:shd w:val="clear" w:color="auto" w:fill="auto"/>
            <w:vAlign w:val="center"/>
            <w:hideMark/>
          </w:tcPr>
          <w:p w14:paraId="728057F4" w14:textId="7777777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İşletme Adı</w:t>
            </w:r>
          </w:p>
        </w:tc>
        <w:tc>
          <w:tcPr>
            <w:tcW w:w="303" w:type="pct"/>
            <w:shd w:val="clear" w:color="auto" w:fill="auto"/>
            <w:vAlign w:val="center"/>
            <w:hideMark/>
          </w:tcPr>
          <w:p w14:paraId="40BB14C4" w14:textId="751F9DB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Çalışan Personel Sayısı</w:t>
            </w:r>
          </w:p>
        </w:tc>
        <w:tc>
          <w:tcPr>
            <w:tcW w:w="354" w:type="pct"/>
            <w:shd w:val="clear" w:color="auto" w:fill="auto"/>
            <w:vAlign w:val="center"/>
            <w:hideMark/>
          </w:tcPr>
          <w:p w14:paraId="6418770C" w14:textId="58F39C99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Tel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199BEB04" w14:textId="14CB8F4C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Adresi</w:t>
            </w:r>
          </w:p>
        </w:tc>
        <w:tc>
          <w:tcPr>
            <w:tcW w:w="639" w:type="pct"/>
            <w:vMerge/>
            <w:shd w:val="clear" w:color="auto" w:fill="auto"/>
            <w:vAlign w:val="center"/>
            <w:hideMark/>
          </w:tcPr>
          <w:p w14:paraId="0D93C243" w14:textId="78A1C663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63AF805F" w14:textId="77777777" w:rsidTr="00617F9C">
        <w:trPr>
          <w:trHeight w:val="78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4F3E8428" w14:textId="28B8137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2C60E3C0" w14:textId="38D0A80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1C0E01D6" w14:textId="37CA296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3F0A30B8" w14:textId="28519C6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3E8D0235" w14:textId="206E3DB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429A8518" w14:textId="40416CE4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vAlign w:val="center"/>
            <w:hideMark/>
          </w:tcPr>
          <w:p w14:paraId="7A51C4B7" w14:textId="4BB2DD5C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2DF49512" w14:textId="27E2ECD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1B079F4B" w14:textId="47A596F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0E76CC3A" w14:textId="369DD39B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7E858796" w14:textId="5FCBB28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1B3451AD" w14:textId="77777777" w:rsidTr="00617F9C">
        <w:trPr>
          <w:trHeight w:val="78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5EDCB884" w14:textId="61A2EB4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549F9165" w14:textId="42289F44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0899A9AF" w14:textId="2B72CE7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09A8E471" w14:textId="4BADFA4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466496D6" w14:textId="4732DD3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1BFB677C" w14:textId="055C938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noWrap/>
            <w:vAlign w:val="center"/>
            <w:hideMark/>
          </w:tcPr>
          <w:p w14:paraId="0AA4DEED" w14:textId="09A93F5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7208EDD5" w14:textId="3CEFC41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5B98E602" w14:textId="5543B91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noWrap/>
            <w:vAlign w:val="center"/>
            <w:hideMark/>
          </w:tcPr>
          <w:p w14:paraId="13BCCEA5" w14:textId="2220B3C6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D504357" w14:textId="5B9D758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37E4FA5F" w14:textId="77777777" w:rsidTr="00617F9C">
        <w:trPr>
          <w:trHeight w:val="90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412E10FF" w14:textId="6E669D9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1F4ED47D" w14:textId="71B984B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2E3A8EB0" w14:textId="752499D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3EF2CD8A" w14:textId="6C2C4A7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1FE229B8" w14:textId="105DDB4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42674180" w14:textId="7BB128B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vAlign w:val="center"/>
            <w:hideMark/>
          </w:tcPr>
          <w:p w14:paraId="116989E5" w14:textId="1E1BCAA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18DBE039" w14:textId="2B3B01F3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vAlign w:val="center"/>
            <w:hideMark/>
          </w:tcPr>
          <w:p w14:paraId="4635AFDE" w14:textId="11C69C79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14A8A43A" w14:textId="0B6D959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24B110FA" w14:textId="06108E36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096349D5" w14:textId="77777777" w:rsidTr="00617F9C">
        <w:trPr>
          <w:trHeight w:val="78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6665E726" w14:textId="182E028E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6E61986F" w14:textId="3824BF6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3121CF4A" w14:textId="74CFA6A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7838A023" w14:textId="761CC14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2E56250F" w14:textId="72D5C0D3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39D8815F" w14:textId="0D534AD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noWrap/>
            <w:vAlign w:val="center"/>
            <w:hideMark/>
          </w:tcPr>
          <w:p w14:paraId="7B6C89FC" w14:textId="62464504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0DF676EB" w14:textId="3CD287B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433CDE47" w14:textId="73AE3CF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noWrap/>
            <w:vAlign w:val="center"/>
            <w:hideMark/>
          </w:tcPr>
          <w:p w14:paraId="11281985" w14:textId="7E65D1B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A67C0FB" w14:textId="232BD27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1B6C7212" w14:textId="77777777" w:rsidTr="00617F9C">
        <w:trPr>
          <w:trHeight w:val="78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41143264" w14:textId="5D389B59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5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3EDE0124" w14:textId="5FAC80F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bookmarkStart w:id="0" w:name="_GoBack"/>
            <w:bookmarkEnd w:id="0"/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65DEA19C" w14:textId="77DC898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52F5E713" w14:textId="2C0AD1E6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4C7F3DEF" w14:textId="2EE8364E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4877D2D7" w14:textId="1D7809D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noWrap/>
            <w:vAlign w:val="center"/>
            <w:hideMark/>
          </w:tcPr>
          <w:p w14:paraId="33FDB28E" w14:textId="1402CB7E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26B7BBB1" w14:textId="4A454A5C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71A8416D" w14:textId="5F427DFE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noWrap/>
            <w:vAlign w:val="center"/>
            <w:hideMark/>
          </w:tcPr>
          <w:p w14:paraId="5EE2E16A" w14:textId="14E8598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0EE9239" w14:textId="30C08616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525A64F6" w14:textId="77777777" w:rsidTr="00617F9C">
        <w:trPr>
          <w:trHeight w:val="300"/>
        </w:trPr>
        <w:tc>
          <w:tcPr>
            <w:tcW w:w="233" w:type="pct"/>
            <w:shd w:val="clear" w:color="auto" w:fill="auto"/>
            <w:noWrap/>
            <w:vAlign w:val="bottom"/>
            <w:hideMark/>
          </w:tcPr>
          <w:p w14:paraId="2C471D9A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3F47712A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bottom"/>
            <w:hideMark/>
          </w:tcPr>
          <w:p w14:paraId="32CD3864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bottom"/>
            <w:hideMark/>
          </w:tcPr>
          <w:p w14:paraId="43AF1652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bottom"/>
            <w:hideMark/>
          </w:tcPr>
          <w:p w14:paraId="305D49D0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bottom"/>
            <w:hideMark/>
          </w:tcPr>
          <w:p w14:paraId="05E57DBE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noWrap/>
            <w:vAlign w:val="bottom"/>
            <w:hideMark/>
          </w:tcPr>
          <w:p w14:paraId="67995B39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bottom"/>
            <w:hideMark/>
          </w:tcPr>
          <w:p w14:paraId="014D7559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139B906E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52008F2C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bottom"/>
            <w:hideMark/>
          </w:tcPr>
          <w:p w14:paraId="7A816DB3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</w:tr>
    </w:tbl>
    <w:p w14:paraId="347FF6BB" w14:textId="77777777" w:rsidR="00194B3D" w:rsidRDefault="00194B3D"/>
    <w:sectPr w:rsidR="00194B3D" w:rsidSect="00FD1E38">
      <w:pgSz w:w="16838" w:h="11906" w:orient="landscape"/>
      <w:pgMar w:top="567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67ABEE" w14:textId="77777777" w:rsidR="00C24A3E" w:rsidRDefault="00C24A3E" w:rsidP="00617F9C">
      <w:pPr>
        <w:spacing w:after="0" w:line="240" w:lineRule="auto"/>
      </w:pPr>
      <w:r>
        <w:separator/>
      </w:r>
    </w:p>
  </w:endnote>
  <w:endnote w:type="continuationSeparator" w:id="0">
    <w:p w14:paraId="16B2759F" w14:textId="77777777" w:rsidR="00C24A3E" w:rsidRDefault="00C24A3E" w:rsidP="00617F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E3AE1D" w14:textId="77777777" w:rsidR="00C24A3E" w:rsidRDefault="00C24A3E" w:rsidP="00617F9C">
      <w:pPr>
        <w:spacing w:after="0" w:line="240" w:lineRule="auto"/>
      </w:pPr>
      <w:r>
        <w:separator/>
      </w:r>
    </w:p>
  </w:footnote>
  <w:footnote w:type="continuationSeparator" w:id="0">
    <w:p w14:paraId="54EB8695" w14:textId="77777777" w:rsidR="00C24A3E" w:rsidRDefault="00C24A3E" w:rsidP="00617F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DIzNbYwsDA0MzdR0lEKTi0uzszPAykwqgUA5C4BuywAAAA="/>
  </w:docVars>
  <w:rsids>
    <w:rsidRoot w:val="0028434A"/>
    <w:rsid w:val="000D4AA0"/>
    <w:rsid w:val="00194B3D"/>
    <w:rsid w:val="0028434A"/>
    <w:rsid w:val="00605A59"/>
    <w:rsid w:val="00617F9C"/>
    <w:rsid w:val="006B5DEC"/>
    <w:rsid w:val="00703719"/>
    <w:rsid w:val="007C65BA"/>
    <w:rsid w:val="008809E1"/>
    <w:rsid w:val="00BD30D2"/>
    <w:rsid w:val="00C24A3E"/>
    <w:rsid w:val="00CB3792"/>
    <w:rsid w:val="00CC48B9"/>
    <w:rsid w:val="00CE6CD7"/>
    <w:rsid w:val="00FD1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732E8A"/>
  <w15:chartTrackingRefBased/>
  <w15:docId w15:val="{76425009-52E9-45D6-AAA3-7C7102FF0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C65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617F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17F9C"/>
  </w:style>
  <w:style w:type="paragraph" w:styleId="AltBilgi">
    <w:name w:val="footer"/>
    <w:basedOn w:val="Normal"/>
    <w:link w:val="AltBilgiChar"/>
    <w:uiPriority w:val="99"/>
    <w:unhideWhenUsed/>
    <w:rsid w:val="00617F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17F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8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Tataroğlu</dc:creator>
  <cp:keywords/>
  <dc:description/>
  <cp:lastModifiedBy>Pau</cp:lastModifiedBy>
  <cp:revision>2</cp:revision>
  <dcterms:created xsi:type="dcterms:W3CDTF">2023-12-18T08:42:00Z</dcterms:created>
  <dcterms:modified xsi:type="dcterms:W3CDTF">2023-12-18T08:42:00Z</dcterms:modified>
</cp:coreProperties>
</file>